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AE8EC" w14:textId="77777777" w:rsidR="00054D52" w:rsidRDefault="00054D52" w:rsidP="00CF2609">
      <w:pPr>
        <w:spacing w:before="120" w:after="120" w:line="30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A91352C" w14:textId="0C8831CB" w:rsidR="00CF2609" w:rsidRPr="004C5654" w:rsidRDefault="00CF2609" w:rsidP="00CF2609">
      <w:pPr>
        <w:spacing w:before="120" w:after="120" w:line="30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C5654">
        <w:rPr>
          <w:rFonts w:ascii="Times New Roman" w:hAnsi="Times New Roman" w:cs="Times New Roman"/>
          <w:b/>
          <w:bCs/>
          <w:sz w:val="24"/>
          <w:szCs w:val="24"/>
        </w:rPr>
        <w:t>T.C.</w:t>
      </w:r>
    </w:p>
    <w:p w14:paraId="2FB1C735" w14:textId="77777777" w:rsidR="00CF2609" w:rsidRPr="004C5654" w:rsidRDefault="00CF2609" w:rsidP="00CF2609">
      <w:pPr>
        <w:spacing w:before="120" w:after="120" w:line="30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C5654">
        <w:rPr>
          <w:rFonts w:ascii="Times New Roman" w:hAnsi="Times New Roman" w:cs="Times New Roman"/>
          <w:b/>
          <w:bCs/>
          <w:sz w:val="24"/>
          <w:szCs w:val="24"/>
        </w:rPr>
        <w:t>BURDUR MEHMET AKİF ERSOY ÜNİVERSİTESİ</w:t>
      </w:r>
    </w:p>
    <w:p w14:paraId="5233F739" w14:textId="05D05967" w:rsidR="00CF2609" w:rsidRPr="004C5654" w:rsidRDefault="00396ED5" w:rsidP="00CF2609">
      <w:pPr>
        <w:spacing w:before="120" w:after="120" w:line="30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………………………………… </w:t>
      </w:r>
      <w:r w:rsidRPr="004C5654">
        <w:rPr>
          <w:rFonts w:ascii="Times New Roman" w:hAnsi="Times New Roman" w:cs="Times New Roman"/>
          <w:b/>
          <w:bCs/>
          <w:sz w:val="24"/>
          <w:szCs w:val="24"/>
        </w:rPr>
        <w:t>Fakültesi</w:t>
      </w:r>
    </w:p>
    <w:p w14:paraId="2EA01DAD" w14:textId="031F7D49" w:rsidR="00CF2609" w:rsidRDefault="00396ED5" w:rsidP="00CF2609">
      <w:pPr>
        <w:spacing w:before="120" w:after="120" w:line="30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………………………… </w:t>
      </w:r>
      <w:r w:rsidRPr="004C5654">
        <w:rPr>
          <w:rFonts w:ascii="Times New Roman" w:hAnsi="Times New Roman" w:cs="Times New Roman"/>
          <w:b/>
          <w:bCs/>
          <w:sz w:val="24"/>
          <w:szCs w:val="24"/>
        </w:rPr>
        <w:t>Bölüm Başkanlığı</w:t>
      </w:r>
      <w:r>
        <w:rPr>
          <w:rFonts w:ascii="Times New Roman" w:hAnsi="Times New Roman" w:cs="Times New Roman"/>
          <w:b/>
          <w:bCs/>
          <w:sz w:val="24"/>
          <w:szCs w:val="24"/>
        </w:rPr>
        <w:t>na</w:t>
      </w:r>
    </w:p>
    <w:p w14:paraId="4C2513FF" w14:textId="77777777" w:rsidR="00054D52" w:rsidRDefault="00054D52" w:rsidP="007545C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7BE6304" w14:textId="27666323" w:rsidR="00054D52" w:rsidRPr="00054D52" w:rsidRDefault="00054D52" w:rsidP="004C7C9C">
      <w:pPr>
        <w:tabs>
          <w:tab w:val="left" w:pos="640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onu:</w:t>
      </w:r>
      <w:r>
        <w:rPr>
          <w:rFonts w:ascii="Times New Roman" w:hAnsi="Times New Roman" w:cs="Times New Roman"/>
          <w:bCs/>
          <w:sz w:val="24"/>
          <w:szCs w:val="24"/>
        </w:rPr>
        <w:t xml:space="preserve"> Teknoloji Geliştirme Bölgesi Şirket Kurma </w:t>
      </w:r>
      <w:r w:rsidR="004C7C9C">
        <w:rPr>
          <w:rFonts w:ascii="Times New Roman" w:hAnsi="Times New Roman" w:cs="Times New Roman"/>
          <w:bCs/>
          <w:sz w:val="24"/>
          <w:szCs w:val="24"/>
        </w:rPr>
        <w:t xml:space="preserve">İzni </w:t>
      </w:r>
      <w:r>
        <w:rPr>
          <w:rFonts w:ascii="Times New Roman" w:hAnsi="Times New Roman" w:cs="Times New Roman"/>
          <w:bCs/>
          <w:sz w:val="24"/>
          <w:szCs w:val="24"/>
        </w:rPr>
        <w:t>(</w:t>
      </w:r>
      <w:r w:rsidR="004C7C9C">
        <w:rPr>
          <w:rFonts w:ascii="Times New Roman" w:hAnsi="Times New Roman" w:cs="Times New Roman"/>
          <w:bCs/>
          <w:sz w:val="24"/>
          <w:szCs w:val="24"/>
        </w:rPr>
        <w:t xml:space="preserve">Unvan Ad </w:t>
      </w:r>
      <w:proofErr w:type="spellStart"/>
      <w:r w:rsidR="004C7C9C">
        <w:rPr>
          <w:rFonts w:ascii="Times New Roman" w:hAnsi="Times New Roman" w:cs="Times New Roman"/>
          <w:bCs/>
          <w:sz w:val="24"/>
          <w:szCs w:val="24"/>
        </w:rPr>
        <w:t>Soyad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)</w:t>
      </w:r>
    </w:p>
    <w:p w14:paraId="64FE5F97" w14:textId="77777777" w:rsidR="007545C2" w:rsidRPr="0006684D" w:rsidRDefault="007545C2" w:rsidP="007545C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DCBAF2E" w14:textId="33F17E6A" w:rsidR="00CF2609" w:rsidRDefault="00A05495" w:rsidP="00396ED5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Ü-BAKA Teknoloji Geliştirme Bölgesi’nde (MAKÜ-BAKA Teknokent) Üniversitemizdeki asli görevlerimi aksatmamak üzere akademik uzmanlık alanımda ürün veya hizmetleri ticarileştirmek amacıyla </w:t>
      </w:r>
      <w:r w:rsidRPr="00BD3640">
        <w:rPr>
          <w:rFonts w:ascii="Times New Roman" w:hAnsi="Times New Roman"/>
          <w:sz w:val="24"/>
          <w:szCs w:val="24"/>
        </w:rPr>
        <w:t xml:space="preserve">şirket kurmak, ortak olmak veya bu şirketlerin yönetiminde görev almak </w:t>
      </w:r>
      <w:r w:rsidRPr="00BD3640">
        <w:rPr>
          <w:rFonts w:ascii="Times New Roman" w:hAnsi="Times New Roman" w:cs="Times New Roman"/>
          <w:sz w:val="24"/>
          <w:szCs w:val="24"/>
        </w:rPr>
        <w:t>üzere 4691 sayılı Teknoloji Geliştirme Bölgeleri Kanunun 7</w:t>
      </w:r>
      <w:r>
        <w:rPr>
          <w:rFonts w:ascii="Times New Roman" w:hAnsi="Times New Roman" w:cs="Times New Roman"/>
          <w:sz w:val="24"/>
          <w:szCs w:val="24"/>
        </w:rPr>
        <w:t xml:space="preserve"> inci</w:t>
      </w:r>
      <w:r w:rsidRPr="00BD3640">
        <w:rPr>
          <w:rFonts w:ascii="Times New Roman" w:hAnsi="Times New Roman" w:cs="Times New Roman"/>
          <w:sz w:val="24"/>
          <w:szCs w:val="24"/>
        </w:rPr>
        <w:t xml:space="preserve"> maddesi ile Teknoloji Geliştirme Bölgeleri Uygulama Yönetmeliğinin 18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D3640">
        <w:rPr>
          <w:rFonts w:ascii="Times New Roman" w:hAnsi="Times New Roman" w:cs="Times New Roman"/>
          <w:sz w:val="24"/>
          <w:szCs w:val="24"/>
        </w:rPr>
        <w:t>inci maddesi kapsamında 2547 Sayılı Kanunun 39</w:t>
      </w:r>
      <w:r w:rsidR="004C7C9C">
        <w:rPr>
          <w:rFonts w:ascii="Times New Roman" w:hAnsi="Times New Roman" w:cs="Times New Roman"/>
          <w:sz w:val="24"/>
          <w:szCs w:val="24"/>
        </w:rPr>
        <w:t xml:space="preserve"> </w:t>
      </w:r>
      <w:r w:rsidRPr="00BD3640">
        <w:rPr>
          <w:rFonts w:ascii="Times New Roman" w:hAnsi="Times New Roman" w:cs="Times New Roman"/>
          <w:sz w:val="24"/>
          <w:szCs w:val="24"/>
        </w:rPr>
        <w:t>uncu maddesi</w:t>
      </w:r>
      <w:r w:rsidR="00396ED5">
        <w:rPr>
          <w:rFonts w:ascii="Times New Roman" w:hAnsi="Times New Roman" w:cs="Times New Roman"/>
          <w:sz w:val="24"/>
          <w:szCs w:val="24"/>
        </w:rPr>
        <w:t xml:space="preserve"> uyarınca </w:t>
      </w:r>
      <w:r w:rsidR="00396ED5">
        <w:rPr>
          <w:rFonts w:ascii="Times New Roman" w:hAnsi="Times New Roman" w:cs="Times New Roman"/>
          <w:sz w:val="24"/>
          <w:szCs w:val="24"/>
        </w:rPr>
        <w:t>Üniversite Yönetim Kurulu Kararınca gerekli izinlerin verilmesi</w:t>
      </w:r>
      <w:r w:rsidR="00396ED5">
        <w:rPr>
          <w:rFonts w:ascii="Times New Roman" w:hAnsi="Times New Roman"/>
          <w:sz w:val="24"/>
          <w:szCs w:val="24"/>
        </w:rPr>
        <w:t xml:space="preserve">; </w:t>
      </w:r>
      <w:r w:rsidR="00396ED5" w:rsidRPr="00BD3640">
        <w:rPr>
          <w:rFonts w:ascii="Times New Roman" w:hAnsi="Times New Roman" w:cs="Times New Roman"/>
          <w:sz w:val="24"/>
          <w:szCs w:val="24"/>
        </w:rPr>
        <w:t>…/……/202</w:t>
      </w:r>
      <w:r w:rsidR="00396ED5">
        <w:rPr>
          <w:rFonts w:ascii="Times New Roman" w:hAnsi="Times New Roman" w:cs="Times New Roman"/>
          <w:sz w:val="24"/>
          <w:szCs w:val="24"/>
        </w:rPr>
        <w:t>6</w:t>
      </w:r>
      <w:r w:rsidR="00396ED5" w:rsidRPr="00BD3640">
        <w:rPr>
          <w:rFonts w:ascii="Times New Roman" w:hAnsi="Times New Roman" w:cs="Times New Roman"/>
          <w:sz w:val="24"/>
          <w:szCs w:val="24"/>
        </w:rPr>
        <w:t xml:space="preserve">  tarihinden itibaren</w:t>
      </w:r>
      <w:r w:rsidR="00396ED5">
        <w:rPr>
          <w:rFonts w:ascii="Times New Roman" w:hAnsi="Times New Roman"/>
          <w:sz w:val="24"/>
          <w:szCs w:val="24"/>
        </w:rPr>
        <w:t xml:space="preserve">, aşağıda bilgileri yer alan şirketimin MAKÜ BAKA Teknoloji Geliştirme Bölgesi’nde faaliyette bulunduğu ve proje yürüttüğüm süre boyunca </w:t>
      </w:r>
      <w:r w:rsidR="00054D52">
        <w:rPr>
          <w:rFonts w:ascii="Times New Roman" w:hAnsi="Times New Roman" w:cs="Times New Roman"/>
          <w:sz w:val="24"/>
          <w:szCs w:val="24"/>
        </w:rPr>
        <w:t>kısmi</w:t>
      </w:r>
      <w:r w:rsidRPr="00BD3640">
        <w:rPr>
          <w:rFonts w:ascii="Times New Roman" w:hAnsi="Times New Roman" w:cs="Times New Roman"/>
          <w:sz w:val="24"/>
          <w:szCs w:val="24"/>
        </w:rPr>
        <w:t xml:space="preserve"> zamanlı olarak</w:t>
      </w:r>
      <w:r w:rsidR="00396ED5" w:rsidRPr="00BD3640">
        <w:rPr>
          <w:rFonts w:ascii="Times New Roman" w:hAnsi="Times New Roman" w:cs="Times New Roman"/>
          <w:sz w:val="24"/>
          <w:szCs w:val="24"/>
        </w:rPr>
        <w:t xml:space="preserve">  </w:t>
      </w:r>
      <w:r w:rsidR="00396ED5">
        <w:rPr>
          <w:rFonts w:ascii="Times New Roman" w:hAnsi="Times New Roman" w:cs="Times New Roman"/>
          <w:sz w:val="24"/>
          <w:szCs w:val="24"/>
        </w:rPr>
        <w:t>görevlendirilmemin uygunluğu</w:t>
      </w:r>
      <w:r>
        <w:rPr>
          <w:rFonts w:ascii="Times New Roman" w:hAnsi="Times New Roman" w:cs="Times New Roman"/>
          <w:sz w:val="24"/>
          <w:szCs w:val="24"/>
        </w:rPr>
        <w:t xml:space="preserve"> hususunda</w:t>
      </w:r>
      <w:r w:rsidR="00396ED5">
        <w:rPr>
          <w:rFonts w:ascii="Times New Roman" w:hAnsi="Times New Roman" w:cs="Times New Roman"/>
          <w:sz w:val="24"/>
          <w:szCs w:val="24"/>
        </w:rPr>
        <w:t>,</w:t>
      </w:r>
    </w:p>
    <w:p w14:paraId="30EDE413" w14:textId="7C2BEAC3" w:rsidR="00A05495" w:rsidRDefault="00A05495" w:rsidP="00396ED5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reğini bilgilerinize arz ederim.</w:t>
      </w:r>
    </w:p>
    <w:p w14:paraId="68B2812F" w14:textId="77777777" w:rsidR="0006684D" w:rsidRDefault="0006684D" w:rsidP="007545C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0E07F8E" w14:textId="77777777" w:rsidR="00396ED5" w:rsidRDefault="00396ED5" w:rsidP="00396ED5">
      <w:pPr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Unvan Ad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oyad</w:t>
      </w:r>
      <w:proofErr w:type="spellEnd"/>
    </w:p>
    <w:p w14:paraId="6F8A6FBB" w14:textId="77777777" w:rsidR="00396ED5" w:rsidRDefault="00396ED5" w:rsidP="00396ED5">
      <w:pPr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…../…./…</w:t>
      </w:r>
    </w:p>
    <w:p w14:paraId="2CED5098" w14:textId="77777777" w:rsidR="00396ED5" w:rsidRPr="004C7C9C" w:rsidRDefault="00396ED5" w:rsidP="00396ED5">
      <w:pPr>
        <w:jc w:val="right"/>
        <w:rPr>
          <w:rFonts w:ascii="Times New Roman" w:hAnsi="Times New Roman" w:cs="Times New Roman"/>
          <w:b/>
          <w:sz w:val="24"/>
          <w:szCs w:val="24"/>
        </w:rPr>
      </w:pPr>
      <w:r w:rsidRPr="00A05495">
        <w:rPr>
          <w:rFonts w:ascii="Times New Roman" w:hAnsi="Times New Roman" w:cs="Times New Roman"/>
          <w:b/>
          <w:sz w:val="24"/>
          <w:szCs w:val="24"/>
        </w:rPr>
        <w:t>İmza:</w:t>
      </w:r>
    </w:p>
    <w:p w14:paraId="55BBF8CF" w14:textId="77777777" w:rsidR="00396ED5" w:rsidRDefault="00396ED5" w:rsidP="007545C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BD9009C" w14:textId="77777777" w:rsidR="00A05495" w:rsidRDefault="00A05495" w:rsidP="00396ED5">
      <w:pPr>
        <w:rPr>
          <w:rFonts w:ascii="Times New Roman" w:hAnsi="Times New Roman" w:cs="Times New Roman"/>
          <w:sz w:val="24"/>
          <w:szCs w:val="24"/>
        </w:rPr>
      </w:pPr>
    </w:p>
    <w:p w14:paraId="6070AE90" w14:textId="77777777" w:rsidR="00396ED5" w:rsidRPr="00396ED5" w:rsidRDefault="00396ED5" w:rsidP="00396ED5">
      <w:pPr>
        <w:rPr>
          <w:rFonts w:ascii="Times New Roman" w:hAnsi="Times New Roman" w:cs="Times New Roman"/>
          <w:sz w:val="24"/>
          <w:szCs w:val="24"/>
          <w:u w:val="single"/>
        </w:rPr>
      </w:pPr>
      <w:r w:rsidRPr="00396ED5">
        <w:rPr>
          <w:rFonts w:ascii="Times New Roman" w:hAnsi="Times New Roman" w:cs="Times New Roman"/>
          <w:sz w:val="24"/>
          <w:szCs w:val="24"/>
          <w:u w:val="single"/>
        </w:rPr>
        <w:t>Kurulması Planlanan Şirketin;</w:t>
      </w:r>
    </w:p>
    <w:p w14:paraId="7B731263" w14:textId="576BDFAC" w:rsidR="00396ED5" w:rsidRPr="00396ED5" w:rsidRDefault="00396ED5" w:rsidP="00396ED5">
      <w:pPr>
        <w:rPr>
          <w:rFonts w:ascii="Times New Roman" w:hAnsi="Times New Roman" w:cs="Times New Roman"/>
          <w:sz w:val="24"/>
          <w:szCs w:val="24"/>
        </w:rPr>
      </w:pPr>
      <w:r w:rsidRPr="00396ED5">
        <w:rPr>
          <w:rFonts w:ascii="Times New Roman" w:hAnsi="Times New Roman" w:cs="Times New Roman"/>
          <w:sz w:val="24"/>
          <w:szCs w:val="24"/>
        </w:rPr>
        <w:t>Adı:</w:t>
      </w:r>
    </w:p>
    <w:p w14:paraId="26CB02F5" w14:textId="77777777" w:rsidR="00396ED5" w:rsidRPr="00396ED5" w:rsidRDefault="00396ED5" w:rsidP="00396ED5">
      <w:pPr>
        <w:rPr>
          <w:rFonts w:ascii="Times New Roman" w:hAnsi="Times New Roman" w:cs="Times New Roman"/>
          <w:sz w:val="24"/>
          <w:szCs w:val="24"/>
        </w:rPr>
      </w:pPr>
      <w:r w:rsidRPr="00396ED5">
        <w:rPr>
          <w:rFonts w:ascii="Times New Roman" w:hAnsi="Times New Roman" w:cs="Times New Roman"/>
          <w:sz w:val="24"/>
          <w:szCs w:val="24"/>
        </w:rPr>
        <w:t>Öğretim Elemanı Ortaklık Oranı:</w:t>
      </w:r>
    </w:p>
    <w:p w14:paraId="553D3710" w14:textId="6C4495DE" w:rsidR="00396ED5" w:rsidRPr="00396ED5" w:rsidRDefault="00396ED5" w:rsidP="00396ED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396ED5">
        <w:rPr>
          <w:rFonts w:ascii="Times New Roman" w:hAnsi="Times New Roman" w:cs="Times New Roman"/>
          <w:sz w:val="24"/>
          <w:szCs w:val="24"/>
        </w:rPr>
        <w:t>TGB’ye</w:t>
      </w:r>
      <w:proofErr w:type="spellEnd"/>
      <w:r w:rsidRPr="00396ED5">
        <w:rPr>
          <w:rFonts w:ascii="Times New Roman" w:hAnsi="Times New Roman" w:cs="Times New Roman"/>
          <w:sz w:val="24"/>
          <w:szCs w:val="24"/>
        </w:rPr>
        <w:t xml:space="preserve"> Başvuruda Bulunulan </w:t>
      </w:r>
      <w:r w:rsidRPr="00396ED5">
        <w:rPr>
          <w:rFonts w:ascii="Times New Roman" w:hAnsi="Times New Roman" w:cs="Times New Roman"/>
          <w:sz w:val="24"/>
          <w:szCs w:val="24"/>
        </w:rPr>
        <w:t>Proje Ad</w:t>
      </w:r>
      <w:r w:rsidRPr="00396ED5">
        <w:rPr>
          <w:rFonts w:ascii="Times New Roman" w:hAnsi="Times New Roman" w:cs="Times New Roman"/>
          <w:sz w:val="24"/>
          <w:szCs w:val="24"/>
        </w:rPr>
        <w:t>ı:</w:t>
      </w:r>
    </w:p>
    <w:p w14:paraId="6817F094" w14:textId="77777777" w:rsidR="00396ED5" w:rsidRDefault="00396ED5" w:rsidP="00396ED5">
      <w:pPr>
        <w:rPr>
          <w:rFonts w:ascii="Times New Roman" w:hAnsi="Times New Roman" w:cs="Times New Roman"/>
          <w:sz w:val="24"/>
          <w:szCs w:val="24"/>
        </w:rPr>
      </w:pPr>
    </w:p>
    <w:p w14:paraId="3495E44D" w14:textId="304D30F0" w:rsidR="00CF2609" w:rsidRPr="00A05495" w:rsidRDefault="00A05495" w:rsidP="00396ED5">
      <w:pPr>
        <w:rPr>
          <w:rFonts w:ascii="Times New Roman" w:hAnsi="Times New Roman" w:cs="Times New Roman"/>
          <w:sz w:val="24"/>
          <w:szCs w:val="24"/>
        </w:rPr>
      </w:pPr>
      <w:r w:rsidRPr="00A05495">
        <w:rPr>
          <w:rFonts w:ascii="Times New Roman" w:hAnsi="Times New Roman" w:cs="Times New Roman"/>
          <w:b/>
          <w:sz w:val="24"/>
          <w:szCs w:val="24"/>
        </w:rPr>
        <w:t xml:space="preserve">                     </w:t>
      </w:r>
    </w:p>
    <w:sectPr w:rsidR="00CF2609" w:rsidRPr="00A0549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sDQxs7AwNDc3NDJX0lEKTi0uzszPAykwrAUAvj2m2iwAAAA="/>
  </w:docVars>
  <w:rsids>
    <w:rsidRoot w:val="004109F1"/>
    <w:rsid w:val="00054D52"/>
    <w:rsid w:val="0006684D"/>
    <w:rsid w:val="001559F2"/>
    <w:rsid w:val="002768BC"/>
    <w:rsid w:val="002954D8"/>
    <w:rsid w:val="002E0A1E"/>
    <w:rsid w:val="002F546A"/>
    <w:rsid w:val="0031381A"/>
    <w:rsid w:val="00396ED5"/>
    <w:rsid w:val="004109F1"/>
    <w:rsid w:val="004C7C9C"/>
    <w:rsid w:val="005A0FC1"/>
    <w:rsid w:val="006B210A"/>
    <w:rsid w:val="0073161B"/>
    <w:rsid w:val="007545C2"/>
    <w:rsid w:val="008433A2"/>
    <w:rsid w:val="0087213E"/>
    <w:rsid w:val="00A05495"/>
    <w:rsid w:val="00CF2609"/>
    <w:rsid w:val="00D07582"/>
    <w:rsid w:val="00D2470E"/>
    <w:rsid w:val="00D47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CCBCB82"/>
  <w15:chartTrackingRefBased/>
  <w15:docId w15:val="{42D9001B-064E-4931-80B8-A79D86BF8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2768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768BC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4C7C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5</Words>
  <Characters>959</Characters>
  <Application>Microsoft Office Word</Application>
  <DocSecurity>0</DocSecurity>
  <Lines>28</Lines>
  <Paragraphs>2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eher Yastıoğlu</cp:lastModifiedBy>
  <cp:revision>2</cp:revision>
  <cp:lastPrinted>2020-06-29T07:21:00Z</cp:lastPrinted>
  <dcterms:created xsi:type="dcterms:W3CDTF">2026-02-03T10:06:00Z</dcterms:created>
  <dcterms:modified xsi:type="dcterms:W3CDTF">2026-02-03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76073f78a3a2850e1b0c813262037bc234d5502a8759b4825434292e3ae795</vt:lpwstr>
  </property>
</Properties>
</file>